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D66B0" w14:textId="2A4B7B0C" w:rsidR="00BD574F" w:rsidRDefault="00D01837" w:rsidP="00BD574F">
      <w:pPr>
        <w:pStyle w:val="ListParagraph"/>
        <w:numPr>
          <w:ilvl w:val="0"/>
          <w:numId w:val="1"/>
        </w:numPr>
      </w:pPr>
      <w:r>
        <w:t>The dataset is</w:t>
      </w:r>
      <w:r w:rsidR="00844AD1">
        <w:t xml:space="preserve"> Kuwait.xlsx (dataset 1)</w:t>
      </w:r>
      <w:r>
        <w:t xml:space="preserve"> </w:t>
      </w:r>
      <w:r w:rsidR="00326C66">
        <w:t>F</w:t>
      </w:r>
      <w:r>
        <w:t>inancial</w:t>
      </w:r>
      <w:r w:rsidR="00326C66">
        <w:t>D</w:t>
      </w:r>
      <w:r>
        <w:t>ata</w:t>
      </w:r>
      <w:r w:rsidR="00BD574F">
        <w:t>.xlsx</w:t>
      </w:r>
      <w:r w:rsidR="00844AD1">
        <w:t xml:space="preserve"> (dataset 2)</w:t>
      </w:r>
    </w:p>
    <w:p w14:paraId="5AC61D7B" w14:textId="51DA9C1D" w:rsidR="00BD574F" w:rsidRDefault="00E40EA6" w:rsidP="00BD574F">
      <w:pPr>
        <w:pStyle w:val="ListParagraph"/>
        <w:numPr>
          <w:ilvl w:val="0"/>
          <w:numId w:val="1"/>
        </w:numPr>
      </w:pPr>
      <w:r>
        <w:t>Phase 1</w:t>
      </w:r>
    </w:p>
    <w:p w14:paraId="7A017B32" w14:textId="654D459A" w:rsidR="00BD574F" w:rsidRDefault="00E40EA6" w:rsidP="00844AD1">
      <w:pPr>
        <w:pStyle w:val="ListParagraph"/>
      </w:pPr>
      <w:r>
        <w:t xml:space="preserve">Run </w:t>
      </w:r>
      <w:r w:rsidR="00BD574F" w:rsidRPr="00BD574F">
        <w:rPr>
          <w:b/>
          <w:bCs/>
        </w:rPr>
        <w:t>Evaluat</w:t>
      </w:r>
      <w:r w:rsidR="00844AD1">
        <w:rPr>
          <w:b/>
          <w:bCs/>
        </w:rPr>
        <w:t>ion</w:t>
      </w:r>
      <w:r w:rsidR="00BD574F" w:rsidRPr="00BD574F">
        <w:rPr>
          <w:b/>
          <w:bCs/>
        </w:rPr>
        <w:t>.py</w:t>
      </w:r>
      <w:r w:rsidR="00844AD1">
        <w:t>:</w:t>
      </w:r>
      <w:r w:rsidR="00D01837">
        <w:t xml:space="preserve"> </w:t>
      </w:r>
      <w:r w:rsidR="00BD574F">
        <w:t xml:space="preserve">for </w:t>
      </w:r>
      <w:r w:rsidR="00844AD1">
        <w:t>phase 1 results</w:t>
      </w:r>
      <w:r w:rsidR="00BD574F">
        <w:t>:</w:t>
      </w:r>
      <w:r w:rsidR="00844AD1">
        <w:t xml:space="preserve"> Accuracy and F1-score of </w:t>
      </w:r>
      <w:r w:rsidR="00D01837">
        <w:t>Neural Network, Support Vector Machine and Decision tree</w:t>
      </w:r>
      <w:r w:rsidR="00844AD1">
        <w:t xml:space="preserve">, </w:t>
      </w:r>
      <w:r w:rsidR="00844AD1">
        <w:t xml:space="preserve">Majority Voting, AdaBoost Ensemble and Random Forest. </w:t>
      </w:r>
    </w:p>
    <w:p w14:paraId="46EC3783" w14:textId="77777777" w:rsidR="00E40EA6" w:rsidRPr="00E40EA6" w:rsidRDefault="00E40EA6" w:rsidP="00E40EA6">
      <w:pPr>
        <w:pStyle w:val="ListParagraph"/>
        <w:numPr>
          <w:ilvl w:val="0"/>
          <w:numId w:val="1"/>
        </w:numPr>
      </w:pPr>
      <w:r w:rsidRPr="00E40EA6">
        <w:t>Phase 2</w:t>
      </w:r>
    </w:p>
    <w:p w14:paraId="35992E75" w14:textId="7C10D304" w:rsidR="00844AD1" w:rsidRDefault="00E40EA6" w:rsidP="00E40EA6">
      <w:pPr>
        <w:pStyle w:val="ListParagraph"/>
      </w:pPr>
      <w:r>
        <w:t xml:space="preserve">Run </w:t>
      </w:r>
      <w:r w:rsidR="00844AD1" w:rsidRPr="00BD574F">
        <w:rPr>
          <w:b/>
          <w:bCs/>
        </w:rPr>
        <w:t>ML</w:t>
      </w:r>
      <w:r w:rsidR="00844AD1">
        <w:rPr>
          <w:b/>
          <w:bCs/>
        </w:rPr>
        <w:t>P</w:t>
      </w:r>
      <w:r w:rsidR="00844AD1" w:rsidRPr="00BD574F">
        <w:rPr>
          <w:b/>
          <w:bCs/>
        </w:rPr>
        <w:t>Evaluat</w:t>
      </w:r>
      <w:r w:rsidR="00844AD1">
        <w:rPr>
          <w:b/>
          <w:bCs/>
        </w:rPr>
        <w:t>e</w:t>
      </w:r>
      <w:r w:rsidR="00BD574F" w:rsidRPr="00BD574F">
        <w:rPr>
          <w:b/>
          <w:bCs/>
        </w:rPr>
        <w:t>.py</w:t>
      </w:r>
      <w:r w:rsidR="00BD574F">
        <w:t>: f</w:t>
      </w:r>
      <w:r w:rsidR="00D01837">
        <w:t xml:space="preserve">or </w:t>
      </w:r>
      <w:r w:rsidR="00844AD1">
        <w:t>phase 3 results</w:t>
      </w:r>
      <w:r>
        <w:t>. The results of deep neural network (MLP) on dataset1 and dataset2</w:t>
      </w:r>
    </w:p>
    <w:p w14:paraId="66699D0E" w14:textId="32623F90" w:rsidR="00E40EA6" w:rsidRDefault="00E40EA6" w:rsidP="00E40EA6">
      <w:pPr>
        <w:pStyle w:val="ListParagraph"/>
        <w:numPr>
          <w:ilvl w:val="0"/>
          <w:numId w:val="1"/>
        </w:numPr>
      </w:pPr>
      <w:r>
        <w:t>Phase 3</w:t>
      </w:r>
    </w:p>
    <w:p w14:paraId="3CE17BD7" w14:textId="2971360D" w:rsidR="00675972" w:rsidRDefault="00675972" w:rsidP="00675972">
      <w:pPr>
        <w:pStyle w:val="ListParagraph"/>
      </w:pPr>
      <w:r>
        <w:t>For the analysis results using different architectural configurations, change the number of neurons in each layer in the following functions</w:t>
      </w:r>
      <w:r w:rsidR="00E81020">
        <w:t xml:space="preserve"> in file </w:t>
      </w:r>
      <w:r w:rsidR="00E81020" w:rsidRPr="00E81020">
        <w:rPr>
          <w:b/>
          <w:bCs/>
        </w:rPr>
        <w:t>MultiLayerPerceptron.py</w:t>
      </w:r>
      <w:r>
        <w:t xml:space="preserve">: </w:t>
      </w:r>
    </w:p>
    <w:p w14:paraId="36A408F4" w14:textId="164415FA" w:rsidR="00675972" w:rsidRPr="00675972" w:rsidRDefault="00675972" w:rsidP="00675972">
      <w:pPr>
        <w:pStyle w:val="ListParagraph"/>
        <w:rPr>
          <w:b/>
          <w:bCs/>
        </w:rPr>
      </w:pPr>
      <w:r w:rsidRPr="00675972">
        <w:rPr>
          <w:b/>
          <w:bCs/>
        </w:rPr>
        <w:t>deep_model_1</w:t>
      </w:r>
      <w:proofErr w:type="gramStart"/>
      <w:r w:rsidRPr="00675972">
        <w:rPr>
          <w:b/>
          <w:bCs/>
        </w:rPr>
        <w:t>layer(</w:t>
      </w:r>
      <w:proofErr w:type="gramEnd"/>
      <w:r w:rsidRPr="00675972">
        <w:rPr>
          <w:b/>
          <w:bCs/>
        </w:rPr>
        <w:t>)</w:t>
      </w:r>
    </w:p>
    <w:p w14:paraId="62DC68E2" w14:textId="5A3220E2" w:rsidR="00675972" w:rsidRPr="00675972" w:rsidRDefault="00675972" w:rsidP="00675972">
      <w:pPr>
        <w:pStyle w:val="ListParagraph"/>
        <w:rPr>
          <w:b/>
          <w:bCs/>
        </w:rPr>
      </w:pPr>
      <w:r w:rsidRPr="00675972">
        <w:rPr>
          <w:b/>
          <w:bCs/>
        </w:rPr>
        <w:t>deep_model_</w:t>
      </w:r>
      <w:r w:rsidRPr="00675972">
        <w:rPr>
          <w:b/>
          <w:bCs/>
        </w:rPr>
        <w:t>2</w:t>
      </w:r>
      <w:proofErr w:type="gramStart"/>
      <w:r w:rsidRPr="00675972">
        <w:rPr>
          <w:b/>
          <w:bCs/>
        </w:rPr>
        <w:t>layer</w:t>
      </w:r>
      <w:r w:rsidRPr="00675972">
        <w:rPr>
          <w:b/>
          <w:bCs/>
        </w:rPr>
        <w:t>(</w:t>
      </w:r>
      <w:proofErr w:type="gramEnd"/>
      <w:r w:rsidRPr="00675972">
        <w:rPr>
          <w:b/>
          <w:bCs/>
        </w:rPr>
        <w:t>)</w:t>
      </w:r>
    </w:p>
    <w:p w14:paraId="3CB09EE3" w14:textId="1C969281" w:rsidR="00675972" w:rsidRPr="00675972" w:rsidRDefault="00675972" w:rsidP="00675972">
      <w:pPr>
        <w:pStyle w:val="ListParagraph"/>
        <w:rPr>
          <w:b/>
          <w:bCs/>
        </w:rPr>
      </w:pPr>
      <w:r w:rsidRPr="00675972">
        <w:rPr>
          <w:b/>
          <w:bCs/>
        </w:rPr>
        <w:t>deep_model_</w:t>
      </w:r>
      <w:r w:rsidRPr="00675972">
        <w:rPr>
          <w:b/>
          <w:bCs/>
        </w:rPr>
        <w:t>3</w:t>
      </w:r>
      <w:proofErr w:type="gramStart"/>
      <w:r w:rsidRPr="00675972">
        <w:rPr>
          <w:b/>
          <w:bCs/>
        </w:rPr>
        <w:t>layer</w:t>
      </w:r>
      <w:r w:rsidRPr="00675972">
        <w:rPr>
          <w:b/>
          <w:bCs/>
        </w:rPr>
        <w:t>(</w:t>
      </w:r>
      <w:proofErr w:type="gramEnd"/>
      <w:r w:rsidRPr="00675972">
        <w:rPr>
          <w:b/>
          <w:bCs/>
        </w:rPr>
        <w:t>)</w:t>
      </w:r>
    </w:p>
    <w:p w14:paraId="7A18AD4E" w14:textId="3F17CF36" w:rsidR="00675972" w:rsidRPr="00675972" w:rsidRDefault="00675972" w:rsidP="00675972">
      <w:pPr>
        <w:pStyle w:val="ListParagraph"/>
        <w:rPr>
          <w:b/>
          <w:bCs/>
        </w:rPr>
      </w:pPr>
      <w:r w:rsidRPr="00675972">
        <w:rPr>
          <w:b/>
          <w:bCs/>
        </w:rPr>
        <w:t>deep_model_</w:t>
      </w:r>
      <w:r w:rsidRPr="00675972">
        <w:rPr>
          <w:b/>
          <w:bCs/>
        </w:rPr>
        <w:t>4</w:t>
      </w:r>
      <w:proofErr w:type="gramStart"/>
      <w:r w:rsidRPr="00675972">
        <w:rPr>
          <w:b/>
          <w:bCs/>
        </w:rPr>
        <w:t>layer</w:t>
      </w:r>
      <w:r w:rsidRPr="00675972">
        <w:rPr>
          <w:b/>
          <w:bCs/>
        </w:rPr>
        <w:t>(</w:t>
      </w:r>
      <w:proofErr w:type="gramEnd"/>
      <w:r w:rsidRPr="00675972">
        <w:rPr>
          <w:b/>
          <w:bCs/>
        </w:rPr>
        <w:t>)</w:t>
      </w:r>
    </w:p>
    <w:p w14:paraId="7E2D56D8" w14:textId="1CD79B51" w:rsidR="00675972" w:rsidRDefault="00675972" w:rsidP="00675972">
      <w:pPr>
        <w:pStyle w:val="ListParagraph"/>
      </w:pPr>
      <w:r>
        <w:t xml:space="preserve">For analysis results run the </w:t>
      </w:r>
      <w:r w:rsidR="0073302C">
        <w:t xml:space="preserve">file </w:t>
      </w:r>
      <w:bookmarkStart w:id="0" w:name="_GoBack"/>
      <w:r w:rsidR="0073302C" w:rsidRPr="0073302C">
        <w:rPr>
          <w:b/>
          <w:bCs/>
        </w:rPr>
        <w:t>Analysis.py</w:t>
      </w:r>
      <w:bookmarkEnd w:id="0"/>
      <w:r>
        <w:t>.</w:t>
      </w:r>
    </w:p>
    <w:p w14:paraId="7998E4CE" w14:textId="77777777" w:rsidR="00D01837" w:rsidRDefault="00D01837"/>
    <w:sectPr w:rsidR="00D018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64905"/>
    <w:multiLevelType w:val="hybridMultilevel"/>
    <w:tmpl w:val="E9004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NDI0MjY3tjAwMzJQ0lEKTi0uzszPAykwrgUAcOgLYiwAAAA="/>
  </w:docVars>
  <w:rsids>
    <w:rsidRoot w:val="00795A9E"/>
    <w:rsid w:val="00164BD0"/>
    <w:rsid w:val="00326C66"/>
    <w:rsid w:val="00675972"/>
    <w:rsid w:val="0073302C"/>
    <w:rsid w:val="00795A9E"/>
    <w:rsid w:val="00844AD1"/>
    <w:rsid w:val="00962EDB"/>
    <w:rsid w:val="00A16EF3"/>
    <w:rsid w:val="00BD574F"/>
    <w:rsid w:val="00CD2256"/>
    <w:rsid w:val="00D01837"/>
    <w:rsid w:val="00DB6F34"/>
    <w:rsid w:val="00E40EA6"/>
    <w:rsid w:val="00E75EC9"/>
    <w:rsid w:val="00E81020"/>
    <w:rsid w:val="00F8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55049"/>
  <w15:chartTrackingRefBased/>
  <w15:docId w15:val="{13B5A625-14A7-46C8-B7ED-5263A4484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83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59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5972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6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us088@gmail.com</dc:creator>
  <cp:keywords/>
  <dc:description/>
  <cp:lastModifiedBy>meenus088@gmail.com</cp:lastModifiedBy>
  <cp:revision>8</cp:revision>
  <dcterms:created xsi:type="dcterms:W3CDTF">2019-06-19T10:02:00Z</dcterms:created>
  <dcterms:modified xsi:type="dcterms:W3CDTF">2019-10-19T08:53:00Z</dcterms:modified>
</cp:coreProperties>
</file>